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jasmin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Z)-hex-3-enyl benzoate; linalool; EUGEN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3-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89-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Z)-hex-3-en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5152-85-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6-669-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4,4a,5,9b-tetrahydroindeno[1,2-d]-1,3-diox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8096-62-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1-997-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jasmine. Floral. Animaliz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Z)-hex-3-enyl benzoate (25152-85-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5000 mg/kg bodyweight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UGENOL (97-53-0)</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male, Guideline: OECD Guideline 423 (Acute Oral toxicity - Acute Toxic Class Method)</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00 – 1500 mg/kg bodyweight Animal: mouse, Animal sex: 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4,4a,5,9b-tetrahydroindeno[1,2-d]-1,3-dioxin (18096-62-3)</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 Guideline: EU Method B.3 (Acute Toxicity (Dermal))</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4,4a,5,9b-tetrahydroindeno[1,2-d]-1,3-dioxin (18096-62-3)</w:t>
            </w:r>
          </w:p>
        </w:tc>
      </w:tr>
      <w:tr w14:paraId="56EA4DCA"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ED44610" w14:textId="0BC3C610">
            <w:pPr>
              <w:pStyle w:val="SDSTableTextNormal"/>
              <w:rPr>
                <w:noProof w:val="0"/>
              </w:rPr>
            </w:pPr>
            <w:r w:rsidRPr="0069446B" w:rsidR="00FA7F7F">
              <w:rPr>
                <w:noProof/>
              </w:rPr>
              <w:t>L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909D2B" w14:textId="6A522230">
            <w:pPr>
              <w:pStyle w:val="SDSTableTextNormal"/>
              <w:rPr>
                <w:noProof w:val="0"/>
              </w:rPr>
            </w:pPr>
            <w:r w:rsidRPr="0069446B">
              <w:rPr>
                <w:noProof/>
              </w:rPr>
              <w:t>20 mg/kg bodyweight Animal: rat, Animal sex: female, Guideline: OECD Guideline 422 (Combined Repeated Dose Toxicity Study with the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UGENOL (97-53-0)</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 900 mg/kg bodyweight Animal: mouse, Animal sex: male, Guideline: other:</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450 mg/kg bodyweight Animal: mouse, Animal sex: female,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jasmin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Z)-hex-3-enyl benzoate (25152-85-6)</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5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UGENOL (97-53-0)</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5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4,4a,5,9b-tetrahydroindeno[1,2-d]-1,3-dioxin (18096-62-3)</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gt; 100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gt; 94.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jasmin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Z)-hex-3-enyl benzoate (25152-85-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UGENOL (97-53-0)</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4,4a,5,9b-tetrahydroindeno[1,2-d]-1,3-dioxin (18096-62-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Z)-hex-3-enyl benzoate ; linalool ; EUGEN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Z)-hex-3-enyl benzoat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Hazardous to the aquatic environment – Chronic Hazard, Category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20/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jasmin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jasmin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20/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51FA6226-3DE4-4046-B779-E2DF4A74C25E}"/>
</file>

<file path=customXml/itemProps3.xml><?xml version="1.0" encoding="utf-8"?>
<ds:datastoreItem xmlns:ds="http://schemas.openxmlformats.org/officeDocument/2006/customXml" ds:itemID="{1E0B25E1-4AFF-4163-906E-7427BC71BBB0}"/>
</file>

<file path=customXml/itemProps4.xml><?xml version="1.0" encoding="utf-8"?>
<ds:datastoreItem xmlns:ds="http://schemas.openxmlformats.org/officeDocument/2006/customXml" ds:itemID="{CA40567E-B323-47C3-BB0F-8EE61DCFBCC3}"/>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